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,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726"/>
        <w:gridCol w:w="1453"/>
        <w:gridCol w:w="57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 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rPr/>
                    <m:t>s</m:t>
                  </m:r>
                </m:e>
                <m:sup>
                  <m:r>
                    <m:rPr/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rPr/>
                    <m:t>25</m:t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rPr/>
                    <m:t>50</m:t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rPr/>
                    <m:t>75</m:t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Standard Deviation 37.679 n: 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Standard Deviation 49.311 n: 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Standard Deviation 79.177 n: 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Standard Deviation 21.054 n: 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Standard Deviation 21.297 n: 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669832" cy="3669832"/>
                  <wp:effectExtent b="0" l="0" r="0" t="0"/>
                  <wp:docPr descr="Hist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2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ec71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, Center, &amp; Spread</dc:title>
  <dc:creator>Preparation</dc:creator>
</cp:coreProperties>
</file>